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1</w:t>
      </w:r>
      <w:r>
        <w:t xml:space="preserve"> </w:t>
      </w:r>
      <w:r>
        <w:t xml:space="preserve">คน</w:t>
      </w:r>
      <w:r>
        <w:t xml:space="preserve"> </w:t>
      </w:r>
      <w:r>
        <w:t xml:space="preserve">วันคนพิการสากล</w:t>
      </w:r>
      <w:r>
        <w:t xml:space="preserve"> </w:t>
      </w:r>
      <w:r>
        <w:t xml:space="preserve">ประจำปี</w:t>
      </w:r>
      <w:r>
        <w:t xml:space="preserve"> </w:t>
      </w:r>
      <w:r>
        <w:t xml:space="preserve">2568</w:t>
      </w:r>
      <w:r>
        <w:t xml:space="preserve"> </w:t>
      </w:r>
      <w:r>
        <w:t xml:space="preserve">(ช่วงเช้า)</w:t>
      </w:r>
    </w:p>
    <w:p>
      <w:pPr>
        <w:pStyle w:val="Date"/>
      </w:pPr>
      <w:r>
        <w:t xml:space="preserve">วันศุกร์ที่</w:t>
      </w:r>
      <w:r>
        <w:t xml:space="preserve"> </w:t>
      </w:r>
      <w:r>
        <w:t xml:space="preserve">13</w:t>
      </w:r>
      <w:r>
        <w:t xml:space="preserve"> </w:t>
      </w:r>
      <w:r>
        <w:t xml:space="preserve">มีนาคม</w:t>
      </w:r>
      <w:r>
        <w:t xml:space="preserve"> </w:t>
      </w:r>
      <w:r>
        <w:t xml:space="preserve">2569</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ะแล้วก็การนี้ ล่าตอนรับท่านรัฐมนตรี ว่าการกระทรวง การพัฒนาสังคม และความมั่นคงของมนุษย์ ท่านอัคราพรหมเผ่า พร้อม ทางกลับกันนะท่าน ผู้บริหารทุกท่าน เข้าสู่ภาย ในบริเวณ พื้นที่การจัด งานและในโอกาสนี้ ขออนุญาตเรียนเชิญ สุชาติเข้าสู่ที่ นั่งประจำที่ค่ะ  แล้วนะโอกาส นี้นะคะ ต้องขอกราบเรียนเชิญท่านค่ะ รัฐมนตรี ว่าการกระทรวง การพัฒนาสังคม และความมั่นคงของมนุษย์ ร้านค้าขอเสียงปรบ ต้อนรับท่านค่ะ  และแน่นอน นะครับว่า วันนี้ท่าน รัฐมนตรีเดินทางมา เป็นประธานใน วันนี้รวมถึงท่านปลัด กระทรวง ไหนครับ และที่สำคัญครับ วันนี้เป็นพื้น ที่แห่งโอกาส พื้นที่แห่งการ พบปะ ครับของพี่น้อง คนพิการครับ เรามี สมาคมคน พิการทุกประเภทครับ  วัน นี้มากัน ครบเลยนะครับ เพื่อที่จะ มาร่วมกัน kickoff-cup เป็น วันของเราครับ วัน ของคนพิการ แต่วันขอ งคนพิการ ไม่ใช่แค่ วันของ คนพิการเท่านั้นแล้ว เป็น วันของพวก เราทุกๆคนครับ ไปแล้ว คราวนี้จะไป อีก 1 การตอกย้ำ ว่าวันนี้ สิทธิขอ งความเท่าเทียม ของเรา  เท่าเทียมกัน โดยภายใต้ การดูแลของ หน่วยงานภาครัฐ บาลอย่างกระทรวงการพัฒนาสังคมและ ความ มั่นคงของ มนุษย์ร่วมกับ นะคะในทุกภาคส่วน ค่ะที่อยากจะ สนับสนุน รับ พร้อมที่จะเป็น ส่วนหนึ่งในการ ที่จะผลักดัน กระตุ้น สนับสนุนให้กับ คนไทยชุด ทุกคนมีสิทธิ เท่าเทียม กันในสังคม ค่ะแน่นอนว่า การเปิดพื้น ที่หรือการ สร้างพื้นที่ ให้คนพิการ ไม่ ได้เป็นเพียง พื้นที่เท่า นั้นครับแต่พื้น ที่ที่กล่าว มานี้คือพื้นที่ แห่งโอกาส ครับเมื่อคน พิการได้รับ พื้นที่ได้ รับโอกาสแล้ว ครับแน่นอนว่า เขา จะสามารถพัฒนา คุณภาพชีวิตของ คนพิการได้ และคนพิการก็มี บอกพิกัด มีผู้ดู แลคนพิการ จึงสามารถ พัฒนาคุณภาพชีวิต ในภาพ รวมได้อย่างสมบูรณ์ครับ สำหรับ วันนี้แม่ค้า กับการจัด งานภายใต้ หน่วยงานของ ภาครัฐบาล โดยกระทรวงการพัฒนา ผมและความมั่น คงของมนุษย์โดย กรมส่งเสริมและพัฒนา คุณภาพชีวิตคนพิการ ร่วมกับสมาคม สภาคนพิการ ทุกประเภทแห่งประเทศ ไทยองค์กรภาคี เครือข่ายทุกภาคส่วน ค่ะ อยากจะเน้นย้ำและให้ความ สำคัญว่า วันนี้กับสิทธิความ เท่าเทียมและรวม ทั้งกับสิทธิ ประโยชน์ที่พี่ น้องก็พิการ ภาพสวด จะได้รับคืออะไร และนอกจากนี้ กิจกรรม ค่ะภายในบริเวณพื้นที่ การจัดงานอีก สักครู่จะเข้า สู่ในช่วง ของลำดับ รูป แสดงความยินดี กับผู้ที่ได้ รับรางวัลในปี นี้ด้วยค่ะ เราและแน่นอนนะครับว่าใน ปีนี้ ปี 2568  ครับเราจะ นำโดยขับเคลื่อนโดยครับ ท่านรัฐมนตรี ตลาดเก่านะครับ ที่จะมาเป็นอีก 1  แรง ที่สำคัญในการ ขับเคลื่อนพัฒนา งานด้านคนพิการ เพื่อคุณภาพชีวิต คิด ดีและความมั่น คงยั่งยืนในชีวิตครับ                                                                                กราบเรียน ท่านรัฐมนตรีว่า การกระทรวงการ พัฒนาสังคมและความ มั่นคงของมนุษย์ท่าน อัคราพรหมเผ่า ครับท่านปลัดกระทรวง การพัฒนาสังคม และความมั่นคง ของมนุษย์คณะท่านผู้บริหาร ทั้งภาครัฐและ ภาคเอกชนครับท่าน นายกสมาคม สภาคนพิการ ทุกประเภทแห่ง ประเทศไทย องค์ กรภาคีเครือ ข่ายผู้นำคน พิการที่น้อง คนพิการผู้ดูแลคน พิกัด และครอบครัว พอมอทุก ผู้มีเกียรติ ทุก คนครับ ขอต้อนรับทุกท่าน ครับเข้าสู่งาน วันคนพิการ สากลประจำปี 2500 68 ครับ good morning my name is Pre authorization restricted อัคราพรหมเผ่า  affordable Online efficiency and effectiveness of  synthetic supported examples of innocence apocalypse You สำหรับในวัน นี้นะคะทุกท่าน ค่ะก่อนที่เรา จะเริ่มกิจกรรม ของการจัดงาน ค่ะขออนุญาตที่ จะเรียนแจ้ง ประชาสัมพันธ์ว่าเรามีการจัด จัดเตรียม กับอุปกรณ์หู ฟังแปลภาษา ให้กับทุกท่านที่ บริเวณด้านหน้า จุดงานสามารถติด ต่อขอรับได้ เจ้าหน้าที่ประเวศ ทะเบียนค่ะ  astragalus Thank You  สภาพในวันนี้ค่ะ ดิฉันลักษมี ครับ ผมเพลงรบฐิติกุลดิลกครับ วันนี้เรา 2 คนครับ รับหน้า ที่ที่สำคัญ มากๆนะครับ แล้วก็เป็นหน้าที่ ภาคภูมิใจ มากๆกับงาน วันคนพิการ สากลประจำปี  2560 18  ครับซึ่งงาน ในวันนี้ครับ จัดโดยก ระทรวงการพัฒนาสังคมและความ มัน คงของมนุษย์ หรือผอมครับ โดยกรมส่ง และพัฒนาคุณภาพชีวิต คนพิการ หรือเรารู้จัก กันในนามนะครับร่วมกับ สมาคมสภาคนพิการ ทุกประเภท แห่งประเทศไทย องค์การคนพิการ แต่ละประเภท และภาคีเครือข่าย ทุก ภาคส่วนครับ วันนี้เรา ได้ร่วมกันจัด งานวันนี้ครับ เพราะมุ่งเป้าหมาย ที่สำคัญเลย เพื่อ ที่จะสร้าง พื้นที่สร้าง โอกาสให้คนพิการ ครับให้ทุกคน ได้เคารพ ในศักดิ์ศรี คนพิการ สร้างความเสมอ ภาคครับและแน่นอน ครับว่าสิทธิ สวัสดิการ สวัสดิภาพและ คุณภาพชีวิต ของคนพิการ คือ 1 สิ่ง ที่พอเหมาะ อังเปา ว่าเราจะ ร่วมพัฒนา เพราะคนพิการ คือคนที่สำคัญในการ ขับเคลื่อนสังคม ให้ก้าวไปข้างหน้าอย่าง ยั่งยืนครับ อันนี้คือการรวมตัว ด้วยพลังอันยิ่ง ใหญ่ของพวก เราทุกคน ค่ะ ทุกท่านในลำดับแรก นี้ดิฉันขอ อนุญาตเรียนเชิญทุกท่าน เข้าสู่ใน ช่วงลำดับ ของพิกัดเพื่อน้อมรำลึก ในพระมหา กรุณาธิคุณอัน หาที่สุดไม่ได้ แข่งสมเด็จพระนางเจ้า สิริกิติ์พระ พระบรมราชินีนาถ บรมราชชนนี พันปีหลวง ที่ทรงปฏิบัติพระ ราชกรณียกิจ เพื่อยก ระดับคุณภาพชีวิต ของพสกนิกร ชาวไทยในทุกภูมิภาคของประเทศ โดยเฉพาะอย่างยิ่ง ใน ด้านการส่ง เสริมและการพัฒนา คุณภาพชีวิต คนพิการขอให้ทุกท่าน ยืนสนุกเอง ร่วมถวาย ความอาลัยแด่พระ องค์ท่านเป็น เวลา 93 วินาที เฉกเช่น ดั่งพระชนมายุ ของพระองค์ท่าน เพื่อน้อมรำลึก ในพระมหา เรือที่ขุด อันหาที่สุดมิได้ค่ะ                                                     ข้าพระพุทธเจ้า ขอน้อมสำนึกใน พระมหากรุณาธิคุณ ขอเรียน เชิญทุกท่าน นั่งลงครับ และนี่ ครับคือการ สงบนิ่ง นะครับเพื่อ ถวายความ อาลัยเป็นการ ยืนสงบ นิ่งและนั่งสั่ง นิ่ง เพื่อถวาย ความอาลัย แด่พระมหา กรุณาธิคุณของ พระองค์ท่านครับ ที่ได้ทรง ปฏิบัติ พระราชกรณียกิจ เพื่อประชา ชนคนไทยโดย เฉพาะอย่างยิ่ง คนพิการด้วยครับ ท่านคะ สำหรับพนักงาน ท่านคะสำหรับไปงานวันคนพิการ สากลประจำปี 2 561 นี้ โดยที่องค์ การสหประชา ชาติได้ กำหนดประเด็นหลัก คือการส่งเสริม สังคมที่ครอบ กลุ่ม เลือดออก คนพิการเพื่อขับ เคลื่อนความก้าวหน้า และการพัฒนาทาง สังคม อย่างยั่งยืน หรือวัชรินทร์ restrictions for exporting     และในโอกาส เดียวกันนี้ นะครับแน่นอน ว่าวันนี้คือวันของ พวกเรา วันของ คนพิการ วันของ ทุกคนที่ มีส่วนร่วมใน การขับเคลื่อน  งานคนพิการ จริงแล้วองค์การสหประชา ชาติ ประกาศให้วันที่  31 เป็น วันเริ่ม ต้นวันคนพิการ และตลอดทั้งเดือน นี้นะครับ ก็จะ มีกิจกรรม มากมาย สำหรับคนพิการได้ สร้างพื้นที่ ให้เขาได้แสดง ศักยภาพและ ความ สามารถของเขา เองและใน วันนี้ครับ เราต้องมีอีก  1 พื้นที่ ที่ให้ เขาเหล่านั้น ได้มา แสดงความ สามารถและศักยภาพ ครับเป็นชุดการ แสดงของคนพิการ ทางการได้ยิน หรือ สื่อความหมาย คนหูหนวกได้ ครับกับการแสดง ชุดแม่ฟ้า ประชาไท ขอเชิญรับชม ได้เลยครับ พวก เราโรงเรียน เศรษฐเสถียร ใน พระราชูปถัมภ์ ร่วมกับ โรง เรียนพิบูลประชาสรรค์ พร้อม ที่จะทำการ แสดงแล้วครับ      ดวง จันทราสารทส่งแสงมา ดู พื้นที่ ปลาราดพริก อื่นด้วย เพียง  ดำเนิน คู่ กับกูมี อยู่อุดรกันเด้อ อีกนาน บท กรณี                 1  นางดวง ใจปวงชนชาว เธอไทยบูชา  กูมา มหาราชา บิดามารดา แผ่นดินมีน้ำ นางฟ้าให้ พาราลังชโลม  ธรณินทร์น้ำตกลม         เสื้อทอน ตกนิกร พระราชทาน ทางกายลำพูน  ชาวโลก เป็นความ ภูมิใจชาวไทย       วัน ทาแม่มาประชา  อุณหภูมิ สวัสดี ละคร สุสานดอนดวงกมล รู้    พรที่พี่ให้ไว้ข้างบน โปรด จงประทานพรจาก มาให้ ได้รักเธอ  องค์อัคร จงคุ้มครอง               โอนที่ ตั้งปลุก  บรรจบ พรจาก บาดาล  อัครพล    จงคุ้มครองไก่   จงคุ้มครอง  นายอินทร์     ฟินแล้ว พวง  รวม ปวดท้อง     ศูนย์ เต้นแม่ หลวง ของไทย      ขอเสียง ปรบมือด้วย ครับเดี๋ยวเรา จะปรบมือ เป็นภาษามือนะครับ แบบ นี้ครับแบบเชียร์ลีดเดอร์จุฬา แบบคุณหลุยส์ แบบนี้นะครับเพราะว่า ผม อยากจะบอก ว่าบนเวที ยก เว้นนักร้อง นะครับคือ คนหูหนวก ครับเพราะฉะนั้น เวทีนี้เป็น เครื่องยืนยัน แล้วนะครับ หลายคน มีความสงสัย ว่าคนหูหนวก จะฟังเพลงได้ ไหมมีความอ่อน รังสิต ใจ มีจังหวะ ในหัวใจหรือ ไม่เวทีนี้ เป็นคำตอบแล้ว นะครับว่า ทุกคนมี เวท ีในหัวใจ เพียงแค่ ขอเวทีทาง สังคมเพื่อเปิดโอกาส ให้ เขาได้แสดง ศักยภาพ และความสามารถ คนพิการทำได้ ภาพ ให้ทำ เพราะเสียง ปรบมืออีก 1 ครั้ง ทางแบบนี้ครับ และนี่คือ การแสดง ในชื่อชุดแม่ ฟ้าประชาไทประเมินทาง มาก เลยนะครับ ต้องบอกว่าการ ฝึกซ้อมของน้องๆเนี่ย ก็จะ มากกว่าบุคคล ทั่วไปด้วย แต่เขาสื่อสารกัน หัวใจ ล้วนๆ ครับเพราะว่าทุกจังหวะ เนี่ยสังเกตได้ว่า ด้านล่างไม่มีใคร บอกจังหวะ นะไม่มีใคร ให้จัง หวะไม่มีใคร ให้คิวแต่ สิ่งที่เขาถ่ายทอดออกมา ความสามารถล้วนๆครับ โอ้โหนี่ คืออีกหนึ่งความภาค ภูมิใจนะคะที่ทางกระทรวง การพัฒนาสังคม และความมั่นคงของมนุษย์ ได้ เปิดบัญชีนี้ ให้กับน้องๆ ได้มาทำ การแสดงด้วย นะคะทุกท่านคะ ในลำดับต่อไปค่ะ วันนี้ ดิฉันอยากจะ ให้ทุกท่านได้รับ ชมกับวิดีทัศน์ซึ่ง จะเป็นวิธีทานที่บ่งบอก ความสำคัญของการ งาน ในครั้งนี้ และที่สำคัญค่ะ เพื่อพี่ น้องคนพิการ คนไทยทั้งประเทศผ่านทางใด ที่ มีชื่อชุดว่า สานพลัง เร่งสร้างคุณภาพ ชีวิตคนพิการ เพื่อคุณภาพชีวิต ที่ เท่าเทียมทาน คะโอกาสนี้ ขอเชิญรับชมค่ะ องค์ การ สหประชาชาติกำหนดให้ วันที่ 3 ธันวาคม  เป็น วันคนพิการสากลสร้างความตระหนักรู้ และ ส่งเสริมสิทธิ ของคนพิการ ในทุก ภูมิภาคของโลกในปี 2506  กำหนด ประเด็นหลักการส่ง เสริมสังคมที่เกาะกลุ่ม พิการ จบเรื่องความก้าวหน้า และการพัฒนา ทางสังคมอย่างยั่งยืน  คน บริษัท ภายใต้ความแตกต่าง ร่วมผลักดัน  5 ประเด็นความท้าทาย คือความอยู่ดีกินดี อาชีพ  การ เข้าถึงงานที่มีคุณค่า ความคุ้มครองทางสังคม ความเป็นมนุษย์ ความสะดวกในการพัฒนาสังคม และความมั่นคง  ส่งเสริมความก้าวหน้า  และการ พัฒนาทางสังคม ที่ครอบคลุม เป็น ธรรมและยั่งยืน นโยบาย คุณภาพชีวิตคนพิการ เกณฑ์ประเมินความพิการ กลุ่มเป้าหมาย  ออก ออกใกล้บ้าน ปักหมุดศูนย์บริการคนพิการ ทั่วไป เพื่อประโยชน์ในการบริหารเชิงรุก เพิ่ม จำนวน 0 และการ ให้บริการในพื้น ที่รูปวงกลม   สำรวจ ข้อมูลอุปกรณ์ ที่เหมาะสมกับประเภท ความพิการ คุณภาพชีวิตคนพิการ   ขอเสียงปรบ มือดังๆให้กับ ความเข้มแข็ง ค่ะภายใต้ การดูแล ของเครือข่ายกระทรวงพม ที่ วันนี้อยาก จะยกระดับให้กับ ทุก ชีวิตมี คุณค่าและ สิทธิเท่าเทียม กันค่ะในลำดับต่อไป ค่ะวันนี้ จาก บุคคลสำคัญซึ่ง เป็นตัวแทนจาก ทาง United nations  ที่จะขึ้นมา อ่านสารให้ ประเวศ ด้านบนเวที ในอีกสัก ครู่หนึ่งและเป็นการ ตอกย้ำค่ะว่าวันนี้ ความ สําคัญสิทธิ ความเท่าเทียม ของคนพิการ ไม่ใช่เพียงแค่ พ่อแม่พี่น้อง ประชา ชนคนไทยเท่า นั้นแต่ว่า ยังรวมถึง ค่ะกับพ่อแม่ พี่น้องคนพิการ ชวนโรคที่ วันนี้เราอยาก จะให้วันนี้ ไป ตึก 1 การตอกย้ำ ว่าเราพร้อมที่จะ สนับสนุน และอยู่เคียง ข้างกับกฎพิกัด โลก และทั่วประเทศ ค่ะลำดับ ภายในโอกาส นี้ได้รับเกียรติจาก ทางท่านผู้แทน  ในชาติ นี้จะขึ้น มากล่าวอ่านสารประเวศด้านบน วิธี เวทีค่ะ nationtv decubitus biscuit จะไป ww sex and the city              สวัสดีค่ะสวัสดีค่ะ   ดิฉัน พูดไทยได้นิด หน่อยเดี๋ยวจะเช็คของพัสดุแทน    ครับผมเอา   ท่าน แขกผู้มีเกียรติ แล้วก็สภาพ ดีทั้งหลาย มี เก็บได้  รู้สึกเป็นเกียรติอย่างยิ่ง จากจะเป็นตัวแทน จากองค์การสหประชา ชาติในการ ที่มาร่วม เฉลิมฉลองวัน คนพิการสากล รวม ร่วมกับท่านในปีนี้  ฉันก็ อยากจะขอ แสดงความยินดี กับกระทรวงพัฒนาสังคม แล้วก็ หุ้นส่วนทุก ท่านที่ได้ จัดงาน ที่มีความสำคัญ มากนี้แล้วก็ 1  ถึงจะครอบคลุมถึงทุกคนฉันก็มี ความยินดี ที่จะมา ข่าวสาร จากเลขาธิการ องค์การสหประชาชาติ ว่า คนพิการ    กำลัง ช่วยเปลี่ยน แปลงสังคม ของเราแล้ว ก็เป็นผู้นำ ในด้านนวัตกรรมแล้วก็ กลุ่มสิ่งมี ต่อ นโยบาย แล้วก็ตอบว่าอย่างไรก็ตาม แต่ว่าคนเกาหลีก็อาจจะ ไม่ได้เข้าไป มีส่วนร่วมใน การตัดสินใจเท่าไหร่    เอกสาร สิ่งที่เราได้รับการทดลองเมื่อ ปีที่แล้ว นี่แล้วเมื่อเร็วๆนี้เรา ก็ เห็นความ จริงอย่างแท้ จริงอย่างหนึ่งว่า   บ้าจะไม่ มีการพัฒนา ที่ยั่งยืนเลย ถ้าไม่มี คนพิการเข้ามามีส่วนร่วมกับเรา   ก็คนพิการ ก็เป็นคน ที่สร้างความก้าวหน้า แล้วเขา ก็เป็นผู้นำ  อย่างเช่นเดิมของ การจัดการภัยพิบัติ เรื่องของการศึกษา แบบเรียนรวม จ้างงาน รวมถึงการตอบสนอง ต่อภัยพิบัติต่างๆ ในพื้นที่ เสี่ยงภัย แล้วก็นำทางต่างที่ได้ เปลี่ยน แปลงคุณภาพชีวิต ของเราเนี่ยเช่น กันส่งข้อค วาม การส่งข้อความเสียงต่างๆเหล่านี้   ก็เป็น วิธี การแก้ปัญหาที่ เริ่มจากคน พิการก่อนเป็น เทคนิคที่เป็นส่วนลดสำหรับคนพิการกลอน แต่ว่า กูจะมี อุปสรรคทาง ด้านระบบหลายอย่าง ที่กิจการคนพิการเช่น ทำ เป็นคนยากจน แล้วก็เข้าไม่ถึง บริการต่างๆที่จะ จำ กัดการมีส่วนร่วมของคนพิการ  กว่า  1 ล้านคน ทั่วโลก  ใน วันพิการสากลนี้ ก็ อยากจะสานต่อ ในการที่ ทำงานร่วมกัน กับ คนพิการ  นานๆจะมีความหลากหลาย แล้วก็มีกุศลที่หลากหลาย เมื่อ การควบคุม เกิดขึ้นได้ทุก คนก็จะได้ประโยชน์ เมื่อ เราทำงานด้วย กันเราก็ จะสามารถสร้าง สังคมที่เข้า ถึงแล้วก็ฝืนรับกลับ ไป ได้เร็ว ขึ้นเมื่อพวกเราร่วมมือกัน   เลขาธิการ Un  ก็ได้ ย้ำเตือน ว่าการมีส่วนร่วมอย่างแท้ จริงก็จะ ทำให้สังคม เข้มแข็งขึ้นแล้ว ก็ส่งผลประโยชน์ ต่อทุกคน  ดิฉันเองก็ มีลูกที่เป็นเด็กพิเศษ น่ะมีฉันก็ภูมิใจที่ ที่ได้มา ที่นี่แล้ว ก็ได้มาร่วมเฉลิมฉลอง กับหุ้นส่วนทุก ท่านน่าจะเป็นภาพ ภาครัฐภาคประชาสังคม แล้วก็  ขอบคุณทุกคนที่  สร้าง ความแตกต่าง จากการเปลี่ยนแปลง ของโลกใบนี้ เพื่อให้สังคมดีขึ้น ในประเทศไทย องค์การสหประชาชาติ ใน ประเทศไทยเรา ก็มีความมุ่งมั่น ที่จะทำงาน รัฐบาลไทย แล้ว ก็องค์กร คนพิการต่างๆ รวม ถึงเงินส่วนต่าง ๆที่จะ สร้างสังคมที่ เข้าถึงได้ ความเสมอภาค แล้วก็การมีส่วน อย่างมีความหมาย ฉัน ก็อยากจะ ขอให้ทุก ท่านในการจัด งาน ที่ประสบความ สำเร็จขอบคุณมากค่ะ ชุดนี้ชุด maison  This is acceptable ชีวิต ต้องขอขอบคุณ ค่ะ  United Nation ด้วย นะคะที่ได้มา เปล่าอ่าน สารให้กับ ทุกท่านได้รับ ทราบกันและ 1 ท่านครับ แล้ว ก็ไปค่ะวัน นี้รอได้ รับเกียรติอย่าง สูงจากทาง ท่านนายก สมาคมสภาคนพิการ ทุกประเภท แห่งประเทศไทย ที่จะขึ้นมา กล่าวอาจสารบริเวณด้าน เวทีให้  รับทราบการจองการ นี้ขอเสียงปรบ มือและขอ กราบเรียน เชิญท่านวิทยุบุดดา ร้านบนเวทีเขา กลับไป เซ็นทรัลค่ะ เราจะพูดแบบนี้ได้ครับ ท่านนายกของเรา คนหูหนวก ครับผู้พิการทางการ ได้ยิน ความหมายครับ                   กราบเรียนท่าน รัฐมนตรี กลาโหมเผ่า    กัญชลีเรวดี ผู้แทนองค์การ องค์การสหประชาชาติ การบริหาร กระทรวง และพี่น้องคนพิการ ทั่วประเทศที่เคารพครับ ผม ยืนอยู่ตรง นี้ในฐานะ คนหูหนวกคนนึง ที่ ใช้ชีวิตมา  50 กว่า ปีโดยไม่ ได้ยินเสียงพูดเลยสักวัน    ผม รอดมาได้ จนทุกวันนี้ ไม่ใช่ผมเก่ง กว่าคนอื่นนะครับ แต่ ผมโชคดี   ครับที่มีโอกาส ได้เรียนรู้ มีคนสนับสนุน อยู่รอบข้าง     และ มีความมุ่งมั่น ที่จะสู้ด้วยตนเอง แต่ มีพี่น้องคนพิการ อีกหลายคน ล้านคน นะครับ ที่ยังไม่มี โอกาสแบบผมเลย  ในปี นี้ทีมของ  องค์ การสหประชา ชาตินะครับ คือส่งเสริมสังคม ที่รวมคนพิการ เพื่อความก้าวหน้าทาง สังคม  ทีม นี้มาเพื่อ ทำให้เราหลายเรื่อง ได้สอดคล้อง กันนะครับ  ผม พลอยตาม  แต่ ที่สำคัญ คือเราต้องปฏิบัติจริงๆ  ไม่ ใช่มึงก็พูดได้ว่า ต้องรวมคนพิการ ซึ่ง ตอนนี้เรายัง ถูกทิ้งอยู่ใน หลายเรื่องนะครับ     ผม ขอเล่าให้ ฟัง 2 เรื่อง นะครับ ที่ ยังติดอยู่ ในใจของผม เรื่อง แรกวัน ถวายพระบรม ศพสมเด็จพระ นางเจ้าสิริกิติ์ พระบรมราชินีนาถ พระบรม ราชชนนีพันปีหลวง   ผม และพี่น้อง คนพิการ ทางร่างกาย และการเคลื่อน ไหวหลายท่านนะครับ   สร้างพัฒนาที่จะ เข้าไปถวายอาลัย และกราบพระ บรมศพให้ใกล้ ชิดที่สุด    แต่ใน วันนั้นเรา ไม่สามารถ เข้าไปร่วม ได้เต็ม ที่เนื่องจากสถานที่นั้น ยัง ไม่ออกแบบให้เข้าถึง ได้อย่างแท้จริง ในฐานะตัวแทน คนพิการผม มีความตั้งใจอย่างยิ่ง   แผนที่จากจาก แก้ไขปัญหา ตรงนี้นะครับ เพื่อให้เกิด เหตุการณ์เช่นนี้อีก นานระดับชาติ และก็สถานที่ มีสาระใดๆ  จึง ใคร่ขอความร่วมมือ ครับ        ใช้สถานที่ราชการ สถานะ และกิจกรรม ระดับชาติทุกรูปแบบ ออก แบบตามหลัก  Universal Design  เพื่อคนพิการ ทุกประเภทสามารถ เข้าถึงและ มีส่วนร่วมได้อย่าง มี ศักดิ์ศรีและเท่าเทียม   เรื่องที่ 2  นะครับ ทุกวัน นี้ผมเปิดดู ทีวีข่าว ทางลัดตั้งค่าปกติ และข่าวด่วน โดยเฉพาะ ช่วงน้ำท่วม ใหญ่ภาคใต้ไม่เป็นอันนี้ ยังไม่มีคำ บรรยายแทน เสียงและล่ามภาษามือ ถัง ผมแล้วคนหูหนวก ที่จดทะเบียน กว่า 4 แสน คนรวม อีกหลายแสนที่ยังไม่ได้ จดทะเบียน   ยังไม่รู้เลย ว่ารัฐบาลกำลัง แจ้งอะไรอยู่ ไม่ รู้ว่าจะต้อง อพยพไปที่ไหน แล้วศูนย์ช่วย เหลืออยู่ตรงไหน   นี่ ไม่ใช่เรื่อง ของเทคโนโลยีนะครับ  แต่นี่ คือเรื่องของศักดิ์ศรี และความปลอด ภัยในชีวิต   ผม ขอวิงวอน จากใจจริง    ขอ ให้ทุกสื่อของรัฐ ทุกการเรียนการสอน ทุกการแถลง ข่าวไม่ว่า จะปกติ รู้สึกเฉิน มี คำบรรยาย แทนเสียงและ มีล่ามภาษา มือไทยให้ครบทุกครั้ง  นอกจาก นี้ผมจะฝาก เรื่องสำคัญ อีก 3 เรื่องครับ เรื่อง แรกเรื่อง ของการศึกษา โรง เรียนสอนคนหู หนวกที่เปิดมา นานกว่า 60 ปี ต้องมีครู ที่ใช้ภาษา มือไทยได้ คล่องจริง และผ่าน การ ประเมินสมรรถนะอย่างชัดเจน เพราะ ภาษามือไทย คือภาษาแรก นะครับ     ภาษา มือไทยเนี่ย เป็นภาษามือแรก ของคนหูหนวก ที่เข้าถึงได้ อย่างเต็มที่ เมื่อ เด็กเข้า ถึงภาษาแรก ได้อย่างสมบูรณ์ จึงจะสามารถพัฒนาทักษะ การอ่าน    การ เขียนภาษาไทย ไม่เก่งอย่างมีคุณภาพ พร้อมกันนั้น ทุกสื่อการเรียนการสอน ที่มีเสียงจะต้องมี ล่ามภาษา มือไทยและคำ บรรยายแทนเสียงให้ ครบทุกครั้ง เรื่อง ของการจ้าง งานนะครับ ทุกวันนี้มี เงินเข้ากองทุน มาตรา 3 4 จำนวน มากมี หลายวิธีที่ช่วยให้ คนพิการ นั้นได้มี การทำงาน ได้จริงอย่าง แรกคือการ จัดตั้งศูนย์การ จ้างงาน คนพิการแห่งชาติ ที่เป็นรูปธรรมชัดเจน  แหวนเงิน กองทุนนั้นถูก ใช้อย่างสมดุล และเกิดประโยชน์สูงสุด     เรื่อง ที่ 3 นะครับ เรื่อง ของเบี้ยคนพิการ ตลอด หลายปีที่ ผ่านมานั้น สมาคมและ พี่น้องก็พิการ ได้เสนอขอปรับ เบี้ยความ บริการ ให้เป็น 1,000 บาท ต่อเดือน เท่ากันทุกคน โดยไม่แบ่งระดับ ความพิการ แต่จน ปัจจุบันนี้ยัง ไม่ได้รับการ ปรับเพิ่ม แต่อย่างใด ใน ขณะที่ค่าครอง ชีพนั้นสูงขึ้นทุกๆปี ทำ ให้เบี้ยความ พิการในอัตราที่ ปัจจุบัน นั้นไม่เพียงพอ ต่อการ ดำรงชีวิตขั้นพื้นฐาน จึงใคร่ขอความเห็น ชอบ จากรัฐบาล ให้ปรับเบี้ยความพิการ เป็น 10 00 บาทเท่ากัน   ทุกคน เพื่อเป็นสวัสดิการ พื้นฐานที่มั่นคง อัญมณีอัครา ผมและพี่น้อง คนพิการกว่า 4  ล้าน คนพร้อมเดิน เคียงข้างท่าน ขอ เพียงให้ท่าน เปิดทางให้เรา เดินเข้าไป อย่างเต็มตัว  สุด ท้ายนี้ผม ขออวยพรให้ พี่น้องคนพิการ ทุกท่านมีกำลัง ใจเข้มแข็ง และของประเทศ ไทยของเรานั้น  สามารถ  ที่จะส่งเสริม สังคมที่ รวมคน พิการเพื่อความ ก้าวหน้าทางสังคม ตาม ที่วันคนพิการ สากลขององค์การ สหประชาชาติ ในปีนี้ ได้อย่างแท้จริง และเป็นรูปประธรรม ขอบคุณครับ  ขอ เสียงปรบมือให้ กับท่านนายก สมาคมสภาคนพิการทุกประเภทแห่ง ประเทศ ไทยท่านวิทยุ บุนนาคด้วย นะคะสำหรับสถานที่อยากจะ ส่ง ถึงค่ะให้ กับพวกเรา ทุกคนในวัน นี้ค่ะชอบและสาร ดังกล่าวนี้เป็น สิทธิพื้นฐาน นะครับที่บุก ทั่วไป รวมถึงคน พิการเอง ควรได้รับนะครับ ก็น่าสน ใจเลยอย่างเช่น ภัยฉุกเฉินต่าง ๆนะครับ ที่เกิดขึ้นนะครับ กลุ่ม พี่น้องคนพิการ อีก 1 กลุ่ม ที่ต้อง การที่จะสื่อสาร ต้องการที่จะ ได้ รับข้อมูลที่ ถูกต้องเช่นกัน เพื่อคุณภาพ ชีวิตอย่างที่ท่าน นายกได้ นำเรียนไป นะครับว่า ไม่ ได้เป็นเพียง แค่การขอร้อง แต่เป็นสิ่ง ที่ต้องทำเพื่อความเท่าเทียม นั่นเอง นะครับผม และโอกาสเดียวกันนี้ ครับผมขอ เรียนเชิญครับท่านอธิบดีกรม ส่งเสริมและ พัฒนาคุณภาพ ชีวิตคนพิการครับ ท่านสนธยา บุณยะภูติครับ ได้กรุณากล่าวถึง วัตถุ ประสงค์การจัดงาน ในครั้งนี้ขอ กราบเรียนเชิญครับ   เรียน รัฐมนตรี ว่าการกระทรวง การพัฒนาสังคม และความมั่นคงของมนุษย์  อัคราพรหมเผ่า ใน นามกระทรวง การพัฒนาสังคม และความมั่นคง ของมนุษย์ โดยกรมส่งเสริม และพัฒนาคุณภาพชีวิต พิการ สมาคมสภา คนพิการทุก ประเภทแห่งประเทศไทย  องค์ โครงการคนพิการ แต่ละประเภท และคนพิการ ทั่วประเทศ ขอ ขอบพระคุณ รัฐมนตรีว่า การกระทรวงการ พัฒนาสังคมและความมั่นคง ของ มนุษย์เป็นอย่างสูง ที่ท่านได้กรุณา ให้เกียรติมาเป็น ประธานใน งานวันคนพิการสากล คนประจำปี พุทธศักราช  2561  ในวันนี้ ด้วย องค์การสหประชา ชาติได้ประกาศ ให้วันที่ 3  ธันวาคมของทุก เป็น วันคนพิการ สากลและเชิญ ชวนให้ประเทศ สมาชิกร่วม กันจัดกิจกรรม เพื่อส่ง เสริมความเข้าใจของฉัน คมเกี่ยว กับคนพิการ และให้โอกาส คนพิการได้ มีส่วนร่วมใน ทุกกิจกรรมของ สังคม อย่างสร้างสรรค์ เป็นธรรม เสมอภาค กับคนทั่วไป ซึ่ง ประเทศไทยใน ฐานะประเทศสมาชิก องค์การสหประชาชาติ ได้จัดกิจกรรม เนื่องในโอกาส วัน คนพิการสากล เป็นประจำ ทั้งในส่วนกลางและ จังหวัด ต่างๆทั่วประเทศ ในปีนี้ องค์การสหประชา ชาติได้กำหนดประเด็นหลัก   Water resist Social progress  การ ส่งเสริมสังคม ที่ครอบคลุม และอาทร ต่อคนพิการ เพื่อขับเคลื่อน ความก้าวหน้า และการพัฒนาสัง คมอย่างยั่ง ยืนเพื่อให้ ทุกภาคส่วนในสังคม มา รวมพลัง กันขับเคลื่อน การดำเนินงาน ด้านคนพิการ ในโลกที่น่าอยู่ และ เป็นธรรมมากยิ่งขึ้น กระทรวง การพัฒนาสังคม และความมั่นคงของมนุษย์ โดย กรมส่งเสริมและ พัฒนาคุณภาพชีวิต คนพิการร่วม กับสมาคม สภาคนพิการ ทุกประเภทแห่ง ประเทศไทยองค์การ คนพิการแต่ละ ประเภทและภาคีเครือข่าย ได้ กำหนดจัดงาน วันคนพิการ สากลประจำปี พุทธศักราช  2560 8 ใน วันพุธที่ 3  ธันวาคม ในวันพุธที่ 31 ธันวาคม 2560 8  ณห้องรอยัล จูบิลี่บอลรูม อาคารชาเลนเจอร์ อิมแพ็คเมืองทองธานี จังหวัดนนทบุรี แห่งนี้โดย มีกลุ่มเป้า หมายเข้าร่วม งานครั้งนี้ ประกอบด้วย คน พิการ ครอบครัวคนพิการ อาสาสมัคร หน่วยงานภาครัฐ ภาคเอกชน องค์กรภาคี เครือข่าย ผู้ปฏิบัติ งานด้านคนพิการ และบุคคล ทั่วไปที่ เข้าร่วมงานกว่า  2000  ใน รูปแบบการจัด งานที่คำนึง ถึงการเข้าถึง แล้ว รองรับคน พิการทุก ประเภทอย่างทั่วถึง ซึ่งภาย ในงานมีการ จัดนิทรรศการ น้อมรำลึก ในพระมหากรุณาธิคุณสมเด็จ พระนางเจ้าสิริกิติ์ พระบรม ราชินีนาถ พระบรมราชชนนี พันปีหลวง และนิทรรศการ วิชาการ เพื่อเป็น สื่อกลางในการ เปลี่ยนแปลงวิธีคิด และเกิด การเรียนรู้ร่วม กันระหว่าง คนพิการ และคนทั่วไปอย่างเข้าใจ คนพิการ และคน พิการสามารถ ดำรงชีวิต อิสระ มีศักดิ์ศรีแห่งความ เป็นมนุษย์ และมีความเสมอ ภาคในสั่ง นอกจากนี้ ภายใน งานจะมีการมอบโล่ประกาศ เกียรติคุณให้แก่ คนพิการหน่วยงาน องค์กรที่มี การดำเนิน งานด้านการส่ง เสริมและ พัฒนาคุณภาพชีวิตคนพิการ รวม ถึงมีการเปิด ตัวภารกิจ เร่งสร้างคุณ ภาพชีวิตคนพิการ ใน 3 ประเด็น ด้วยกัน เรื่องที่ 1 เล่นทบทวน หลักเกณฑ์ประเมิน ความพิการเพื่อ ให้กลุ่มเป้า หมายเข้าถึงระบบ ขึ้นทะเบียน ได้มากขึ้น  2  กมใกล้คุณพ่อใกล้ บ้านศูนย์ บริการคนพิการใกล้ใจ ปักหมุด ศูนย์บริการ คนพิการทั่วไป เพื่อประโยชน์ ในการบริหารเชิงรุก  และ การเข้าถึง บริการของคนพิการ ในพื้นที่ 3 ผมลงพื้นที่สำรวจ ข้อมูลการอุปกรณ์ ที่เหมาะสม กับประเภทความพิการ เพื่อให้ คนพิการเข้า ถึงสิทธิ ์สวัสดิการ อย่างทั่วถึง เป็นธรรมและ ยั่งยืนต่อ ไปขอขอบคุณค่ะ  ขอบพระคุณ ค่ะ ขอขอบพระคุณค่ะท่าน อธิบดีกรมส่ง เสริมและพัฒนาคุณภาพ ชีวิตคนพิการ ท่านสนธยาบุณยะภูติ รวย นะคะสำหรับ คำกล่าววัตถุประสงค์ ของการจัดงาน ในครั้งนี้ ค่ะและลำดับต่อไป วันนี้เราได้ เกียรติอย่างสูง จากทางท่านรัฐมนตรี ว่าการกระทรวง การพัฒนา สังคมและความมั่น มนุษย์ที่วันนี้ท่าน ได้มาร่วมเป็น ส่วนหนึ่งของกิจกรรม งานในครั้ง ค่ะ จะมากล่าวเปิดงาน อย่างเป็นทางการ ค่ะและแน่นอนนะคะว่า ตอนนี้บนเวที พร้อมแล้วและ เชื่อว่าพี่น้อง คน พิการครอบ ครัวคนพิการ และชาวไทย ทุกคนที่รับ ชมผ่านทางไลน์ ด้วย ตอนนี้อยาก พบท่านแล้วนะครับ ปีนี้ท่าน เป็นผู้นำนะครับ สร้าง ให้ผอม ใกล้คุณ ถูกต้อง ค่ะและที่สำคัญ นะคะนอกจาก นี้ค่ะท่าน ยังเป็นอีก หนึ่งส่วนสำคัญ ในการที่ ร่วมกับ โครงการต่างๆ มากมายหลากหลาย ภาคส่วนโดยเฉพาะ อย่างยิ่งในช่วง สถานการณ์ใน ในส่วนของ ภาคใต้ณโอกาส นี้ท่านก็ได้ ร่วมเป็นส่วน หนึ่งในการที่ ไปช่วย เหลือดูแลพี่ น้องประชา ชนคนไทยด้วย นะคะโอกาส นี้ค่ะวันนี้ได้ เกียรติอย่างสูง จากทางท่าน รัฐมนตรีว่าการกระ ทรวงการพัฒนา สังคมและความมั่นคงของมนุษย์ ที่ ท่านจะขึ้น มากล่าว เปิดงานอย่างเป็น ทางการโดยการประเมิน และขอกราบ เรียนเชิญท่านรับ ท่านอัคราพรหมเผ่า ดาม่อนไปที่เขากลับไปเซ็นทรัลค่ะ                      สั้น ตัวแทน องค์การสหประชาชาติ Let's go หน้าที่   Thank you from อยากฟังเพลงจื่อแหน่ใจ  กัน  กระทรวงการ พัฒนา สังคมและความ มั่นคงของมนุษย์   นายกสภา คน พิการ ประเทศไทย อธิบดี คณะผู้บริหาร  จากกระทรวง การพัฒนาสังคม และความมั่นคง ของมนุษย์ทุกท่าน รองผู้ว่าราชการ พี่น้อง คนพิการ จะขอรักทุกท่าน  วันนี้ต้องขอบคุณ สัญญา นะคะเท่ห์   ได้ ใช้ พื้นที่ห้อง ประชุมแห่งนี้เป็นที่ รวบรวม ครอบครัวของ ถือว่าทุกท่าน เป็นสมาชิกของครอบครัวพอเพียง ต้อง ขอบคุณ ท่านนายก ฉัน 7,000 อากาศที่  ได้เปิดโอกาส เปิดโลกทัศน์ พี่น้อง คนพิการ ใน ห้องประชุมแห่งนี้แล้วก็ ทั่วประเทศ นะครับตังค์ที่ ได้ขึ้นทะเบียนกับ  กระทรวงการพัฒนาสังคม และความมั่นคงของมนุษย์ ส่งงาน ท่าน แล้วก็ติดแล้วนะครับ  นายกสมาคม สภาคนพิการด้าน ได้กล่าวไว้ เมื่อกี้ว่ามี เกือบ  4 ล้าน หรือประมาณ  4 ล้านกว่าคน  ถือว่าเป็น ประชากรที่ค่อนข้าง  เยอะ แต่สิ่งที่  ผม และท่าน คณะผู้บริหาร กระทรวง การพัฒนา สังคมและความมั่น คงของมนุษย์ของมนุษย์ เรา ตระหนัก อยู่ตลอดเวลาว่า  เราจะ ส่งเสริม ให้ พี่น้อง ครอบ ครัวคนพิการ เหล่านั้น เข้า ถึงสิทธิ์  ได้ อย่างทั่วถึง ได้อย่างไร กลับ  วัน ที่ผมได้มอบ นโยบาย ตอน 90 ตำแหน่ง รันตีว่าการ กระทรวงการ พัฒนาสังคมและความ ของมนุษย์  กระทรวงพม หนึ่งใน นโยบายนั้นก็ เป็นการขับเคลื่อน ในเรื่อง ของรัฐสวัสดิการ โดยการส่งเสริม   พี่น้อง คนพิการ ได้เข้าถึง 10 สิทธิ์มากขึ้น โดยเฉพาะอย่างยิ่ง  เรื่องของ  การปรับ เปลี่ยน เกณฑ์ประเมิน ความพิการ ของพี่น้องคนพิการ ที่ผ่านมา  เล่นด้วยกัน  ตั้งเกณฑ์ในการประเมินทาง  ศักยภาพ มากเกินไปนะครับซึ่ง  ทำ ให้ส่งผล ให้พี่ น้องคนพิการ ส่วน หนึ่งไม่เข้าถึงหลัก  สวัสดิการ หลงรักนะครับ นั่นก็คือ ไม่ได้รับ บัตรคนพิการ เพื่อที่จะใช้สิทธิ์ ที่ควรพึงมี ในฐานะ ที่เป็นประชา ชนคนไทยคนหนึ่ง สิ่งที่ผม มุ่งมั่น และตั้งใจที่ จะ ขับเคลื่อน เพื่อให้ ครอบครัวคน พิการของผม เรียกเข้าถึงสิ ได้มา กที่สุดนั่นก็คือ การปรับหลัก เกณฑ์การประเมิน จาก ทางกายภาพ เป็นทางสังคม  เพื่อ ที่จะส่งเสริม ในครอบครัว คนพิการของ ผมเข้ารังสิต ได้ อย่างถ้วนหน้า และ ตั้ง ใจเป็น อย่างยิ่งว่า สิ่งที่ ท่านนายกสภา นายกสมาคม สภาคนพิการ กล่าวถึง เบี้ยคน พิการ 1000  บาทถ้วนหน้านั้น เรา ทำแน่นอน และผม จะทำเป็นของขวัญ ปีใหม่ ให้พี่น้องครอบครัว คนพิการของผม ทุกคนครับ  ในส่วนของการ ปรับ หลัก เกณฑ์การประเมิน ความพิการ ของครอบครัว คนพิการ ผม และท่านปลัด เราได้ปรับแล้วแล้วก็ อากาศเป็นประกาศกระทรวง กลับ ในการปรับหลัก เกณฑ์ทั้งหมดนะครับ  ฝาก  พี่น้อง ครอบครัวคน พิการที่ อยู่ในห้องนี้ และที่ได้รับชมจันทร์ การบ้าน ช่วยกระจายข่าวกับใครที่  ใครขึ้น ทะเบียนหรือไม่ ขึ้นทะเบียนก็ดี อยาก จะขึ้นทะเบียนก็ดี   ในการรับสิทธิ์ สวัสดิการ ของรัฐเพื่อเข้าสู่ ถึง 10 นะครับ กระทรวง เราจะปรับเกรดแล้วก็ จะแถลง ได้ใบกระทรวง ก่อน ปีใหม่แล้ว ก็ส่วนเรื่องของปรับ เบี้ยตอนนี้อยู่ ในขั้นตอนขอ งครมอยู่ที่ สำนักงานเลขา รัฐมนตรีที่จะเข้าครมเร็วๆที่สุด  ล่าสุด ท่านรองนายกรัฐมนตรีท่านร้อยเอกธรรมนัสพรหมเผ่า  พยายาม จะขับเคลื่อน เรื่องนี้เพื่อที่ เบี้ย ชนหน้าแล้วก็ แก้ไขหลัก เกณฑ์การเบิกให้ เป็นของขวัญปีใหม่ พี่น้องคนพิการ สิ่งสำคัญ ที่สุดนะครับที่ เรา เจอมาตลอด นะครับหนึ่งนอกจาก   พวกเราจะ ตกสำรวจ แล้วนะครับ ผมอยากจะ ทำความ เข้าใจกับครอบครัว ที่ มีสมาชิก ของคนพิการอยู่ในบ้าน จะกลับ อยากให้เธอเปิดใจนิด นึงนะครับ บางท่านอาจจะ ความรู้สึก ส่วนตัวโดยสารภาพกันสังคม  อาจจะไม่ เป็นที่การยอม รับในสถานะ ความ ไม่ครบ ถ้วน 32  ประการของร่างกาย ของกลุ่ม คนพิการพวกเรา อยาก จะให้เปิดใจยอมรับ นะครับ แล้วก็ส่งเสริม  ให้สมาชิก ในครอบครัวของเรา นะครับ ได้เข้าถึง  10  นะครับเพราะว่าศิษย์นั้น สำคัญมากก็อย่าลืมว่า ครอบครัว พี่น้องคน พิการก็คือ คนไทยนั้น ทุกคนก็มีสิทธิ์ เท่าเทียม กันในฐานะที่เป็น ประชา ชนคนไทย ก็ ฝาก นะครับ พี่น้อง ที่อยู่ทางบ้าน ถ้าท่านได้ ทราบถึงสารที่ผมพูด ในวันนี้ ก็อยากให้เปิดใจแล้วก็  ทัศนคติ ของเรามาทำ งานร่วมกัน เดิน ไปด้วยกัน นะครับผม สัญญา ว่าลาตัวผมยัง อยู่ใน ตำแหน่งเริ่มต้นที่ว่าการ กระทรวงการพัฒนาสังคมและความ คงของมนุษย์  ผม จะเดินเคียงข้าง กลับ กับพี่น้องและพัฒนา ศักยภาพ ปรับ Skill อัพสกิล ของพี่น้อง คนพิการทุกท่าน เรา จะไม่ทิ้ง  สมาชิก ในครอบครัวเรา เป็นภาระของสังคมอีกต่อไป   สิ่งที่ ผมอยากจะทำ มากที่สุดนะครับนั่นก็คือ ใน เมื่อเรามี ฐานข้อมูล  พี่ได้ขึ้นทะเบียน กับเราไปอีกทางก็มูลทาง เศรษฐกิจ ก็ดีที่มีสมาชิก คนพิการ  4 ล้านของคนเรามาช่วย คัดแยก Cut เลือก สถาน ะของความ พิการว่า มี สมาชิก ในครอบ ครัวคนพิการ เราท่านไหนบ้าง ที่สามารถ ที่จะ พัฒนาศักยภาพในการ ส่ง เสริมอาชีพต่อไป  ผม เข้าใจนะครับ ทุกวันนี้นะครับ ได้ ๆท่านมีค่า ใช้จ่ายใน เรื่องของการอุปกรณ์ เยอะนะครับ  ต้น ทุนในการครอง ชีพของพวก เราจะสูง ตามสิ่งที่เรา จะต้องใช้ ในชีวิตประจำวัน สิ่งที่ 1  สร้างกำลัง ใจ 2  ลดรายจ่ายใน ครัวเรือน ของคนพิการ นั่นก็คือสิ่ง ที่ทำได้ที่สุด นอกจาก จะเป็นเบี้ยยัง ชีพที่เบี้ยสวัสดิการ ที่รัฐให้  100 บาท ทุกเดือนแล้ว เมื่อ ไหร่ที่เรา ส่งเสริมเรื่อง อาชีพนะครับ จะเป็นการลด รายจ่ายในเรื่องของ การประกอบให้ สวัสดีคนพิการ ได้อย่างมั่นคง  2  เพิ่มรายได้ นั่นคือ เมื่อไหร่ที่ ทุกท่าน นะครับสามารถมีอาชีพ ฉันก็มีรายได้  แล้ว ก็ ส่วนหนึ่งอาจจะไป แจกสมาชิกใน ครอบครัวได้ที่เป็น การสร้างความ สุขลดความเหลื่อมล้ำ แล้วก็ ส่งเสริมให้พี่ น้องคนพิการ ทุกท่านด้วยครับ มากที่สุด  ในฐานะ ของรัฐบาลไทย อยาก จะฝากไปทาง  ยูนิเซฟประเทศ ไทยเราได้ให้ ให้ความสำคัญ  กับทุก เพศทุกวัย โดยเฉพาะภารกิจ ของกระทรวงการ พัฒนาสังคมและ ความมั่นคงของ มนุษย์เราเน้นเรื่อง ลดความเหลื่อมล้ำ สร้างความเสมอ ภาคให้ทุกคน นะครับ พี่น้องซูชิ คน พิการทั่วประเทศ ก็เป็นครอบครัวหนึ่งของ ขอหมอที่ กลับ สายใต้การกำกับ ของฯพณฯนาย กรัฐมนตรีท่าน อาจารย์วิบูลย์และ ท่านรองนายกรัฐมนตรี  เอกลักษณ์พรหมเผ่า เรา พร้อมที่จะเดินไป ตอนพร้อมที่ จะเดินไปก็ ตอนพร้อมที่จะเดินไปควบคู่กับทุก ท่านนะครับ โดยเฉพาะ อย่างยิ่งผม อัคราพรหมเผ่า รัก ทุกคนนะครับ  ฉะนั้น มี สิ่งใด ที่ผม หวยรัฐบาล จะ ช่วยเหลือสนับสนุน ให้ทุกท่านได้ มีที่ ยืนในสังคม ได้อย่างมั่นคง ความ เท่าเทียม บทความ เสมอภาคโรงเรียนดีวันนี้ ของคนทาง กระทรวง การพัฒนาสังคม ความมั่นคง ของมนุษย์ที่ เปิดโอกาส ให้ทุกท่าน ได้มีไว้ที่ยืนอยู่ตรงนี้ แล้วก็ผมไม่ อยากให้วันนี้เป็น เป็น วันเดียวที่ เป็นวันนึงคนพิการ เราก็เป็นคนพิการ สากลผมอยากให้ พวกเรา ทุกคนร่วมแรง ร่วมใจกันเดิน ไปพร้อมกันเพื่อให้ วัน ทุกวัน เป็นวันของคน พิการของคน ทุกคนครับ ขอบคุณครับ  เอา ไปคุณครับขอบพระคุณ ท่านรัฐมนตรีเป็นอย่าง สูงนะครับ และก็ขอเรียนเชิญ ท่าน ครับกรุณาอยู่ บนเวทีกับเรา คู่เดียวนะครับ ผมเพื่อที่ เราจะได้ เข้าสู่ระดับ วิธีต่อไปครอบครัว พอเพียง แน่นอน เพราะทุกวันเป็น วันของพ่อแม่และทุก วันเป็นวันของ คนพิการครับ สวัสดี ค่ะคือคำว่าสัญญาโดย ท่านรัฐมนตรี ว่าการกระทรวง ได้แก่อาชีพวันนี้ ไม่ ให้คำมั่นสัญญา กับพ่อแม่พี่น้อง ประชาชน คนไทยทุกคนค่ะ ใกล้สุด ใกล้ บ้านค่ะเพื่อที่เราจะได้ เข้าสู่ใน ช่วงลำดับ ของพิธีการ กับการ เปิดงานอย่างเป็น ทางการณโอกาสนี้ ขออนุญาต เรียนเชิญผู้แทน จากทาง United Nation ค่ะร่วม พี่ตาเป็นส่วนหนึ่ง ในช่วงของ พี่เปิด บริเวณด้านบน ขวามือต้อนรับ ท่านค่ะ comparative and superlative  กลับ ไปซะที ครับ ผมรักขอเรียนเชิญ นะครับนาย กสมาคม สภาคนพิการ ทุกประเภทแห่งประเทศไทยครับ งานปลัดกระทรวง การพัฒนาสังคม และความมั่นคง ของมนุษย์ครับท่าน อธิบดีกรมนะครับ และ ผู้นำ องค์กรคนพิการ แต่ละประเภทครับ เชิญด้านบน เวทีเลยนะครับ งวดนี้ เราได้รับ ความร่วมมือ และการที่เดิน ทางมาอย่างเงี้ย รับของสมาคม สภาคนพิการ ทุกประเภทแห่ง ประเทศไทยสมาคม เพื่อผู้บกพร่อง ทางจิตแห่ง ประเทศไทยสมาคม คนตาบอดแห่ง ประเทศไทยสมาคมผู้ปกครอง พิกัด พิการทางสติปัญญา แห่งประเทศไทยครับ สมาคมคนหูหนวก แห่งประเทศไทยสมาคม รูป กองบุคคลออทิซึม ไทยครับและสมาคม คนพิการ แห่งประเทศไทยครับ สวัสดีค่ะ คือความร่วมมือ กันในทุกภาคส่วน นำโดยกระทรวง การพัฒนาสังคมและ ความ มั่นคงของ มนุษย์ร่วมกับ หน่วยงานภายใต้ ความร่วมมือ และเครือข่ายการดูแล ของคนพิการจุ๊ ประเทศไทย ประเทศไทยค่ะ บนเวทีนี้คือผู้นำแห่งความสำเร็จทั้งภาครัฐ และ ผู้นำของ คนพิการที่ จะเป็นบุคคล ที่ร่วมกัน ขับเคลื่อนเพื่อพัฒนา คุณภาพ ชีวิตสู่ความยั่ง ยืนของพี่น้อง คนพิการ ตามที่ท่านรัฐมนตรี เปล่า ครับเราจะเปลี่ยน จากภาระของ สังคมให้ เป็นอันหลังที่ เข้มแข็งของ สังคม ครับและตอน นี้ครับเราจะ ร่วมเข้าสู่การคิด อ๊อฟไปพร้อมกัน เลยครับผม ขออนุญาตแบบนี้ ครับเมื่อทานรัฐมนตรี สัมผัสแล้ว เราเนี่ยนะครับ ต้องเคาท์ดาวน์นับ ดังๆไป พร้อมกันเพราะ วันนี้ คือวันคนพิการ สากลนะครับ พร้อม กันหรือยังครับ ถ้าพร้อม แล้วนะครับ เราจะร่วม นับถอยหลัง ไปพร้อม ๆกันครับ พร้อมแล้ว ไปครับถ้า  43 21 ครับ ถ้ารู้ที่สัมผัสได้ เลยนะครับ นี่คือการพลิกภารกิจ สร้างคุณภาพชีวิต ของคนพิการครับ เพลงทบทวน หลักเกณฑ์ประเมิน ความพิการเพื่อ กลุ่มเป้าหมาย เข้า ถึงระบบขึ้น ทะเบียนได้มากที่สุดครับ ได้ ทุกที่พอเหมาะ ไต้ฝุ่นพอใกล้บ้าน ปักหมุด ศูนย์บริการคนพิการ ทั่วไทยครับ เพื่อประโยชน์และสิทธิในเชิงรุก และการ ให้บริการคนพิการ ในทุกที่ ครับเราจะถึง สิทธิ ครับปูพรมพื้น ที่สำรวจข้อมูล อุปกรณ์ ที่เหมาะสม กับประเภท ความพิการ เพื่อให้คนพิการ เข้าถึงสิทธิสวัสดิการ อย่างทั่วถึง ขอเสียงปรบมือ ดังๆด้วยครับ และนี่คือการ Kick Off เร่ง สร้างคุณภาพชีวิต ของคนพิการ ของครอบครัวพอเพียง โอกาสนี้ขออนุญาต เจ้าของอยู่ด้านบนเวที เพื่อที่ จะให้สื่อมวลชน ด้านหน้าค่ะได้บันทึก ภาพสุชาติและนี่ คือความร่วม มือและการผนึกกำลัง แข็ง อีก 1 ครั้งค่ะ และ แน่นอนนะ ครับว่าเรา ได้นำ เรียนไปแล้ว ว่าเรามีองค์กร โครงการผลิต อิฐมากมาย ที่ร่วมเป็นส่วนหนึ่งในการ ส่ง เสริมและสนับ สนุนคุณภาพชีวิต คนพิการครับขอเรียน เชิญท่านผู้บริหาร แถว ที่ 1 นะครับ ได้ร่วม การบันทึกภาพ ด้านบนเวที ขอเรียนเชิญเลยครับ วัน นี้แม่ค้าได้ รับเกียรติจากทุก ๆส่วนค่ะ ที่ได้มาแสดง ถึงพลังและการพนัน กำลัง อันแข็งแกร่ง พอดีจะเป็นการสร้าง ประโยชน์ให้ กับพี่ คนพิการ ทุกประเภท วัน นี้กับการตอกย้ำ ถึงความเท่าเทียม สิทธิความเท่า เทียมในสังคม ที่ วันนี้พวกเรา ทุกคนมีสิทธิ์เท่าเทียม กันเพราะว่าพวก เราคือคนไทยค่ะ แล้วนะบนเวที ของเรานะครับ เป็นผู้บริหาร แถวหน้านะครับ และเชื่อ ว่าหลากหลาย ท่าน นะครับมี ส่วนร่วมในการ ผนึกกำลัง ร่วมกันเป็นส่วน หนึ่งในการพัฒนา คุณภาพชีวิต คน พิการก็คนพิการ ทุกคนไม่มี ข้อจำกัด ไม่ มีขีดจำกัด ครับแต่คน พิการก็กด มีความ สามารถที่ ไม่จำกัดครับ แล้ว วันนี้แม่ ค้าไม่ว่า คุณค่ะ จะอยู่ภูมิภาค ไม้จังหวัดไหม แม่ค้าคุณสามารถที่จะ ร่วมเป็นส่วนหนึ่ง กับเราได้แล้ว ตอนนี้ขออนุญาต ทุกท่านค่ะ มองไปที่บริเวณ กล้องส่วนด้านหน้า กับสื่อมวลชน ค่ะได้ทำ การบันทึก ภาพ ความสำคัญ ในครั้งนี้ และความร่วม มือ อันแข็งแกร่งในครั้งนี้ค่ะ ทาน ขาวันนี้ พอ มองใกล้บ้านพร้อมที่จะ เป็นส่วนสำคัญ ในการที่จะ อยู่เคียงข้างปุ่มไหน และจะจบเวลานี้ค่ะ เครือข่าย ภายใต้ การดูแลของ กระทรวงพม พร้อมอย่างเต็มที่ในการ ทรงพลัง และตอกย้ำถึง พลัง อันแข็งๆค่ะ ขอขอบพระคุณท่าน ผู้บริหาร แถวที่ 1 นะ ครับที่ได้ กรุณาขึ้น ถ้าขอเรียนเชิญ ท่านนะครับ ได้กลับเข้าประจำ ที่นั่งนะ ครับและก็ ยังคงให้อีก  5 ท่าน นะครับ ยังคงอยู่ กับเรานะครับ ทางท่านรัฐมนตรี พูดแทน  Un นะครับนายกสภา พี่กานนะครับ ท่านปลัดและท่าน อธิบดีคงจะ อยู่บนเวที นะครับและ ขออนุญาตเรียนเชิญเพิ่ม เติม นะครับท่าน ผู้บริหาร แถว ที่ 2 ครับ รวมถ่ายภาพ ร่วมกันนะครับ เพราะทุกท่านคือ คนสำคัญที่จะร่วมกันพัฒนา คุณ ภาพชีวิต ของพี่น้องคน พิการครอบครัว คนพิการและ ผู้ดูแลคน อาจารย์ครับ วันนี้ นะคะนี่ คืออีกหนึ่งการ แสดงออกค่ะถึงพัน ธกิจและ วิสัยทัศน์ของ คณะท่าน ผู้บริหารนำโดย ผู้บริหาร จัดการกระทรวงการพัฒนา สังคมและความมั่น คงของมนุษย์ที่ อยากจะให้พี่น้อง คน พิการจุ๊บๆ หนใดมันจ่าย ค่าเช่าวันนี้ พอพร้อมที่ จะอยู่เคียงข้าง คุณในช่วงเวลาและ สัมภาษณ์ การ ดูแลภายใต้ เครือข่ายของกระทรวง พมพร้อมที่จะ สนับสนุนในทุกๆ ช่องทางให้ ชาติสามารถที่จะมีสิทธิเท่า เทียมกันได้และ แน่นอน ค่ะกับพันธกิจ ที่ได้มีการ สัญญาเอาไว้ จากการท่านรัฐมนตรี ท่านอัคราพรหมเผ่าได้ให้คำ สัญญา กับทุกๆคน ป้าขั้นตอนที่จะ อยู่เคียงข้างและ พร้อมที่จะเป็น ส่วนสำคัญ ในการ ที่จะนำ เป้าหมาย เพื่อที่จะให้ เราได้สำเร็จและบรรลุ ความสำเร็จ กลับแล้วนะนอนให้เขาอ้วนวันนี้ คือวันที่เราคิด อ๊อฟนะ ครับวันคน พิการสากล และหลัง จากวันนี้ครับ ความคึกคักพื้นที่แห่ง โอกาส พื้นที่แห่งการแสดง ความ สามารถและศักยภาพ ของคนพิการ จะเริ่มขึ้น ในทุกจังหวัด ทั่วประเทศครับ วัน นี้ ตีกอล์ฟแล้ว จังหวัด ไหนครับที่ เริ่มจัดงานวัน คนพิการสากลนะ แท็ก มาที่กระทรวง ครับเราจะ ได้ช่วยกันขยาย ความขยายข่าวว่า จังหวัดของท่าน พื้นที่เรียบ แล้วครับ กูจะอยู่จัง หวัดไหนภูมิภาค ไหนของประเทศ ไทยวันนี้ พร้อมที่จะอยู่ เคียงข้าง แล้วพอกรอบพร้อม ที่จะอยู่ใกล้ จุดเวลาค่ะ เราเชื่อว่า นะครับ ตอนนี้พี่น้อง สื่อมวลชนกำลัง บันทึกภาพ ผู้บริหารนะครับ เรา อยากจะบอก ว่าท่านผู้ บริหารที่อยู่ บนเวทีเนี่ย นะครับยัง มีอีกมากมาย หลายท่านนะคะ กำลัง สำคัญในการร่วมค้า เพื่อนในการ พัฒนาคุณ ภาพชีวิตคนพิการ ต้องขอขอ บพระคุณ ทุกท่านทุกภาคส่วนทุกคน ทุกองค์ กรทุกหัวใจเพราะออก อะไรคุณ ผกกใกล้บ้านครับ จะ กำในครั้งนี้ และสนับสนุน ให้กำลังใจ กับคนพิการ ด้วยนะคะขอ จะกำในครั้งนี้รับการสนับสนุนให้กำลังใจกับพี่น้องคนพิการด้วยนะคะ ขอโทษด้วยค่ะ ขออนุญาตเรียนเชิญ นะครับท่าน รัฐมนตรีอยู่ต่อกับเรา ท่านปลัด กระทรวงนะครับท่านอธิบดี กรม พธครับท่าน ผู้บริหาร บริษัทไปรษณีย์ ไทยจำกัดนะครับ และท่านผู้บริหาร ของ สถาบันสำนัก งานพัฒนา อวกาศ และ ภูมิสารสนเทศองค์การ มหาชนหรือกีตาร์นะครับ ยังคง อยู่บนเวทีกับเรา สู้นะครับ  วิธี ได้ลำดับต่อไป นี้เค้าจะอยู่ในช่วง ของลำดับ พิธีการสำคัญ อีก 1 ครั้ง ไปพร้อมพร้อมกันค่ะ ครับ และใน ครั้งนี้ครับ เป็นอีกหนึ่งช่วงเวลาสำคัญ นะครับ เพื่อที่เราจะ ประกาศให้รับ รู้ นะครับว่า พอได้ครับ เพื่อน ภาษาอังกฤษ เร่งสร้างคุณภาพ ชีวิตคนพิการ ตอบโจทย์ และเห็นผลอย่าง เป็นรูปประธรรมและครับ โดย การนำทุกท่าน เข้าสู่พิธี การลงนามบันทึก ความเข้าใจความ ร่วมมือด้วยการ ส่งเสริม ระบบ ขน ส่งนะครับ เพื่อเพิ่มช่องทาง ร้าน จำหน่ายผลิต ภัณฑ์สินค้ารวม ทั้งการพัฒนา ศักยภาพเพื่อ ขยายโอกาสให้การ สร้างอาชีพ เพิ่มรายได้ สำหรับคนพิการ และผู้ดูแล คนพิการครับ คลื่นเกิดขึ้น โดยความร่วมมือ ระหว่างกรมส่งเสริม และพัฒนาคุณภาพชีวิต คนพิการกับบริษัท ไปรษณีย์ ไทยจำกัดและบันทึกความเข้าใจ ความ ร่วมมือ ในการประยุกต์ ใช้เทคโนโลยีอวกาศ และภูมิสารสนเทศ การส่งเสริม และพัฒนาคุณภาพชีวิต คนพิการ นั่นเองโดยที่ ในช่วงลำดับแรก ต่อจากนี้ นะคะเพื่อที่ จะได้มาร่วม เป็นส่วนหนึ่งของการยืนยัน ถึงความร่วมมือ ในครั้งนี้ ขออนุญาตให้ สื่อมวลชน ที่บริเวณโซน ด้านหน้าได้บันทึก มากับคณะผู้ บริหารด้านบน เวทีค่ะเพื่อที่ จะเป็นอีก หนึ่งการตอกย้ำว่านี่คือ ความ ร่วมมือ บันทึกความเข้า ใจร่วมกันและ ก็จะเป็นการเกิดประโยชน์ก็ ประโยชน์ ให้กับพี่ น้องขนพิกัด จุ๊บๆ ประเภทค่ะรับและเชื่อว่า ตอนนี้บันทึก ภาพเรียบร้อยแล้วครับผม ลำดับต่อไปครับ จะเข้า สู่ในช่วง ของพิธีลง นามบันทึกความ เข้าใจความร่วม มือไปพร้อม กันนะคะ โอกาส นี้ขออนุญาต เรียนเชิญท่าน รัฐมนตรี ร่วมทางท่านปลัดกระทรวงพม ให้เกียรติร่วมเป็นสัตว์ ผีพยานค่ะ และขอ อนุญาตให้ กับผู้ลง นามได้ทำการ จรดปากกาและ บอก ไปที่สื่อมวลชน บริเวณ ด้านหน้า 1  รูปค่ะ และนี่คือ การเริ่มต้นกับ การบันทึกความเข้าใจ และ ความร่วม มือสำคัญ ในครั้งนี้ และ ณโอกาสนี้ ขออนุญาต ให้กับผู้ ลงนาม ได้ทำการ ล่วงหน้าค่ะ และนี่ แหละครับคือการขับ เคลื่อนภารกิจเร่ง สร้างคุณภาพชีวิต คนพิการตอบโจทย์ และเหตุผลอย่าง รูปประธรรม  ขอ บคุณทุก ความร่วม มือในทุกภาคส่วน นะคะลำดับต่อไป ขออนุญาตค่ะ การบริหาร ได้ทำการ นำแฟ้มขึ้นมา เพื่อที่จะให้ กับสื่อมวลชนได้แก่ บันทึก ภาพโรงเรียนโซนด้านหน้า ค่ะและนี่ คือการนำ เสนอในการ บันทึกข้อตก ลงความร่วมมือ ในครั้งนี้ อย่างเป็นทาง การขอเสียงปรบมือด้วยครับ วัน นี้รบกวนไป ด้วยรอยยิ้ม และความสุขนะครับ เพราะเราจะขับ อย่างเป็นรูปประธรรมครับ และนี่คือ ความร่วมมือ กันอย่างเข้มแข็ง และแข็งแกร่ง ค่ะในความร่วมมือ ดีค่ะ ขอขอบพระคุณ ทุกท่านนะครับ ท่านผู้บริหาร นะครับขอบ พระคุณเป็นอย่างสูงครับ ขอ เรียนเชิญท่าน รัฐมนตรี นะครับอยู่บน เวทีกับเรา ต่อนะครับ และ ในห้วงต่อไป นี้เป็นห้วงเวลาแห่งการ แสดงความยิน ดีครับเป็น ช่วงเวลาของการ มอบ เกียรติบัตรนะครับ ได้รับเป็นโล่รางวัลคนพิการ ต้นแบบ ประจำปี  2561  และอีก 1 รางวัล เป็น รางวัล สื่อมวลชน สร้างสรรค์เพื่อส่ง เสริมคนพิการ ประจำปี 2500  8  นะครับ และตอนนี้ นะครับท่าน รัฐมนตรีพร้อม อยู่แล้วลำดับต่อไป ครับเราจะเริ่ม  คน ที่เป็นคนพิการ แบบ ครับเรียกว่าไม่ ได้เป็นต้นแบบ ของคนพิการ แต่เป็นต้นแบบ การ ดำเนินชีวิต ของ ทุกคนครับ ให้ผู้ได้รับ รางวัลทุกท่าน ได้มีความภาคภูมิ ใจในตัวเอง และวันนี้พวกเราทุกคน ร่วมแสดงความ ยินดีให้กับ ทุกๆท่าน ที่ได้รับการ  ประกาศว่ายน้ำ และได้รับรางวัล ในครั้งนี้ ด้วยนั่นเอง ค่ะวันนี้มีทั้งคน ที่มาร่วม แสดงความยิน ดีและคนที่ มาในงาน นี้จะร่วมยิน ดีไปด้วยรอยยิ้มนะครับ เปื้อนไปด้วยรอย ยิ้มแห่งความสุข ของครอบครัวออกครับ วันนี้นะคะ คืออีกหนึ่งรอยยิ้ม ที่เกิดขึ้นภายใต้ กระทรวง กมถ้า และรางวัล คนพิการต้น ประจำ ปี 2560 8  คันแรกครับขอแสดง ความยินดีกับนาย สุนทร สุขชาสมาคม คนตาบอดแห่งประเทศไทยครับ ยิน ดีด้วยค่ะ     ลำดับต่อไป ค่ะประเมินให้กับนาย วัชรินทร์ ชาลีจาก สมาคม คนหูหนวก แห่งประเทศไทย ยิน ดีด้วยนะคะยินดี ดีกับความสำเร็จ ในครั้ง นี้ด้วยค่ะและนี่คือ อีกหนึ่งแบบอย่า แบบอย่างที่เราถือ  สามารถที่จะ น้อม นำเป็นแบบอย่าง ในอนาคตได้ค่ะ   ลำดับ ต่อไปขอแสดง ความยินดีค่ะ กลับ   นาย เอกรัตน์ โชติรวี จากสมาคม เพื่อผู้บกพร่องทาง  ประเทศไทยค่ะ             ลำดับ ต่อไปครับขอแสด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1 คน วันคนพิการสากล ประจำปี 2568 (ช่วงเช้า)</dc:title>
  <dc:creator/>
  <cp:keywords/>
  <dcterms:created xsi:type="dcterms:W3CDTF">2026-03-13T02:54:55Z</dcterms:created>
  <dcterms:modified xsi:type="dcterms:W3CDTF">2026-03-13T02: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นาคม 2569 เวลา 08.00 น.</vt:lpwstr>
  </property>
  <property fmtid="{D5CDD505-2E9C-101B-9397-08002B2CF9AE}" pid="3" name="subtitle">
    <vt:lpwstr/>
  </property>
</Properties>
</file>